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Superior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CM 10; Requisiti di Creare Oggetti Magici Superior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Superior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CM 7; Requisiti di Creare Oggetti Magici Superior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CM 8; Requisiti di Creare Oggetti Magici Superior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CM 3;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CM 10;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CM 5;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CM 15; Requisiti di Creare Oggetti Magici Superior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CM 7; Requisiti di Creare Oggetti Magici Superior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CM 8; Requisiti di Creare Oggetti Magici Superior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CM 6;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CM 14; Requisiti di Creare Oggetti Magici Superior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CM 5;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CM 16; Requisiti di Creare Oggetti Magici Meraviglios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CM 5;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CM 10; Requisiti di Creare Oggetti Magici Superior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CM 8; Requisiti di Creare Oggetti Magici Superior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CM 7; Requisiti di Creare Oggetti Magici Superior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CM 8; Requisiti di Creare Oggetti Magici Superior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CM 5;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CM 8; Requisiti di Creare Oggetti Magici Superior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CM 9; Requisiti di Creare Oggetti Magici Superior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CM 8; Requisiti di Creare Oggetti Magici Superior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CM 10; Requisiti di Creare Oggetti Magici Superior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CM 5; Requisiti di Creare Oggetti Magici Superior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CM 7; Requisiti di Creare Oggetti Magici Superior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CM 10; Requisiti di Creare Oggetti Magici Superior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CM 7; Requisiti di Creare Oggetti Magici Superior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CM 9; Requisiti di Creare Oggetti Magici Superior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CM 5;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CM 9; Requisiti di Creare Oggetti Magici Superior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CM 7; Requisiti di Creare Oggetti Magici Superior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CM 12; Requisiti di Creare Oggetti Magici Superior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CM 9; Requisiti di Creare Oggetti Magici Superior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CM 10; Requisiti di Creare Oggetti Magici Superior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CM 9; Requisiti di Creare Oggetti Magici Superior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CM 5;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CM 10; Requisiti di Creare Oggetti Magici Superior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CM 7; Requisiti di Creare Oggetti Magici Superior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CM 7; Requisiti di Costruzione Creare Oggetti Magici Superior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CM 8; Requisiti di Costruzione Creare Oggetti Magici Superior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CM 12; Requisiti di Costruzione Creare Oggetti Magici Superior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CM 7; Requisiti di Costruzione Creare Oggetti Magici Superior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CM 5; Requisiti di Costruzione Creare Oggetti Magici Superior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CM 5;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CM 5;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CM 6;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CM 5;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CM 13; Requisiti di Costruzione Artigiano Mitico Meravigliosi,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CM 10; Requisiti di Costruzione Creare Oggetti Magici Superior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CM 10; Requisiti di Costruzione Creare Oggetti Magici Superior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CM 13; Requisiti di Costruzione Creare Oggetti Magici Meraviglios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CM 18; Requisiti di Costruzione Creare Oggetti Magici Mit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CM 5;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CM 10; Requisiti di Costruzione Creare Oggetti Magici Superior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CM 5;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CM 9; Requisiti di Costruzione Creare Oggetti Magici Superior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CM 14; Requisiti di Costruzione Creare Oggetti Magici Meraviglios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CM 7; Requisiti di Costruzione Creare Oggetti Magici Superior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CM 3;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CM 7; Requisiti di Costruzione Creare Oggetti Magici Superior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CM 9; Requisiti di Costruzione Creare Oggetti Magici Superior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CM 5;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CM 7; Requisiti di Costruzione Creare Oggetti Magici Superior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CM 15; Requisiti di Costruzione Creare Oggetti Magici Meraviglios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08:39:46Z</dcterms:created>
  <dcterms:modified xsi:type="dcterms:W3CDTF">2021-08-01T08:39:46Z</dcterms:modified>
</cp:coreProperties>
</file>